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BA51F6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BA51F6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BA51F6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BA51F6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33063651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2C4DDD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533BC1D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  <w:r w:rsidR="002C59FB">
        <w:rPr>
          <w:rFonts w:ascii="Linux Libertine Display" w:hAnsi="Linux Libertine Display" w:cs="Linux Libertine Display"/>
          <w:iCs/>
          <w:kern w:val="0"/>
          <w:sz w:val="22"/>
        </w:rPr>
        <w:br/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721C108F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20C02FA3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261F3D">
        <w:rPr>
          <w:rFonts w:ascii="Linux Libertine Display" w:hAnsi="Linux Libertine Display" w:cs="Linux Libertine Display" w:hint="eastAsia"/>
          <w:bCs/>
          <w:kern w:val="0"/>
          <w:sz w:val="22"/>
        </w:rPr>
        <w:t>W</w:t>
      </w:r>
      <w:r w:rsidR="00261F3D">
        <w:rPr>
          <w:rFonts w:ascii="Linux Libertine Display" w:hAnsi="Linux Libertine Display" w:cs="Linux Libertine Display"/>
          <w:bCs/>
          <w:kern w:val="0"/>
          <w:sz w:val="22"/>
        </w:rPr>
        <w:t>A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="00261F3D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F84CCCE" w14:textId="1CC46FC4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  <w:r w:rsidR="002C59FB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1A4830F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)</w:t>
      </w:r>
    </w:p>
    <w:p w14:paraId="081A4631" w14:textId="1B9B5C8B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00293D1C" w14:textId="4DC5E385" w:rsidR="00CC10A6" w:rsidRPr="00A21396" w:rsidRDefault="00CC10A6" w:rsidP="00A2139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3BB65449" w:rsid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CCC4EBB" w14:textId="24F55073" w:rsidR="00A21396" w:rsidRPr="00736264" w:rsidRDefault="00A21396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370073C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  <w:r w:rsidR="002C59FB">
        <w:rPr>
          <w:rFonts w:ascii="Linux Libertine Display" w:hAnsi="Linux Libertine Display" w:cs="Linux Libertine Display"/>
          <w:b/>
          <w:bCs/>
          <w:kern w:val="0"/>
          <w:sz w:val="22"/>
        </w:rPr>
        <w:br/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1A179050" w14:textId="55EF6F12" w:rsidR="001B4E78" w:rsidRDefault="001B4E78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 xml:space="preserve">Seoul </w:t>
      </w:r>
      <w:r w:rsidR="00E70AD5" w:rsidRPr="00E70AD5">
        <w:rPr>
          <w:rFonts w:ascii="Linux Libertine Display" w:hAnsi="Linux Libertine Display" w:cs="Linux Libertine Display"/>
          <w:bCs/>
          <w:kern w:val="0"/>
          <w:szCs w:val="20"/>
        </w:rPr>
        <w:t>National University, 2025.</w:t>
      </w:r>
    </w:p>
    <w:p w14:paraId="4DE79324" w14:textId="33D55480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1B140E1F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proofErr w:type="spellEnd"/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6697FCE7" w14:textId="77777777" w:rsidR="00D62BD4" w:rsidRDefault="00D62BD4" w:rsidP="00D62BD4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594BD6B5" w14:textId="145C26CF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G.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6C61C782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D62BD4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 w:rsidR="00773453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7581A865" w14:textId="54BDB828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r w:rsidR="00447504">
        <w:rPr>
          <w:rFonts w:ascii="Linux Libertine Display" w:hAnsi="Linux Libertine Display" w:cs="Linux Libertine Display"/>
          <w:bCs/>
          <w:kern w:val="0"/>
          <w:szCs w:val="20"/>
        </w:rPr>
        <w:t>End-to-end Optimization</w:t>
      </w:r>
      <w:r w:rsidR="00E425EB">
        <w:rPr>
          <w:rFonts w:ascii="Linux Libertine Display" w:hAnsi="Linux Libertine Display" w:cs="Linux Libertine Display"/>
          <w:bCs/>
          <w:kern w:val="0"/>
          <w:szCs w:val="20"/>
        </w:rPr>
        <w:t xml:space="preserve"> of </w:t>
      </w:r>
      <w:proofErr w:type="spellStart"/>
      <w:r w:rsidR="00E425EB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</w:t>
      </w:r>
      <w:r w:rsidR="00773453"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202</w:t>
      </w:r>
      <w:r w:rsidR="00762D25">
        <w:rPr>
          <w:rFonts w:ascii="Linux Libertine Display" w:hAnsi="Linux Libertine Display" w:cs="Linux Libertine Display"/>
          <w:bCs/>
          <w:kern w:val="0"/>
          <w:szCs w:val="20"/>
        </w:rPr>
        <w:t>5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. </w:t>
      </w:r>
      <w:r w:rsidR="005D75D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5D75DC">
        <w:rPr>
          <w:rFonts w:ascii="Linux Libertine Display" w:hAnsi="Linux Libertine Display" w:cs="Linux Libertine Display" w:hint="eastAsia"/>
          <w:bCs/>
          <w:kern w:val="0"/>
          <w:szCs w:val="20"/>
        </w:rPr>
        <w:t>A</w:t>
      </w:r>
      <w:r w:rsidR="005D75DC">
        <w:rPr>
          <w:rFonts w:ascii="Linux Libertine Display" w:hAnsi="Linux Libertine Display" w:cs="Linux Libertine Display"/>
          <w:bCs/>
          <w:kern w:val="0"/>
          <w:szCs w:val="20"/>
        </w:rPr>
        <w:t>ccepted)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2296D2BB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0D4EC98D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lastRenderedPageBreak/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7E5333" w:rsidRPr="001B4E78">
        <w:rPr>
          <w:rFonts w:ascii="Linux Libertine Display" w:hAnsi="Linux Libertine Display" w:cs="Linux Libertine Display"/>
          <w:b/>
          <w:bCs/>
          <w:u w:val="single"/>
        </w:rPr>
        <w:t>.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8C30181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  <w:r w:rsidR="002C59FB">
        <w:rPr>
          <w:rFonts w:ascii="Linux Libertine Display" w:hAnsi="Linux Libertine Display" w:cs="Linux Libertine Display"/>
        </w:rPr>
        <w:br/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87639D" w:rsidRPr="001B4E78">
        <w:rPr>
          <w:rFonts w:ascii="Linux Libertine Display" w:hAnsi="Linux Libertine Display" w:cs="Linux Libertine Display"/>
          <w:b/>
          <w:bCs/>
          <w:u w:val="single"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1D736D" w:rsidR="00E42F90" w:rsidRPr="0005665E" w:rsidRDefault="007E5B7E" w:rsidP="003458FC">
      <w:pPr>
        <w:pStyle w:val="051"/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  <w:r w:rsidR="002C59FB">
        <w:rPr>
          <w:rFonts w:ascii="Linux Libertine Display" w:hAnsi="Linux Libertine Display" w:cs="Linux Libertine Display"/>
        </w:rPr>
        <w:br/>
      </w:r>
    </w:p>
    <w:p w14:paraId="00B6E309" w14:textId="4D2CDBED" w:rsidR="001564D0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6F8070EF" w14:textId="54F1A1DC" w:rsidR="0026563C" w:rsidRPr="0005665E" w:rsidRDefault="0026563C" w:rsidP="0026563C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2D7965C1" w14:textId="7D03313C" w:rsidR="0026563C" w:rsidRPr="00251651" w:rsidRDefault="00251651" w:rsidP="00251651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>Y. Park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="00716488"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="0026563C"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</w:t>
      </w:r>
      <w:r w:rsidR="00194239">
        <w:rPr>
          <w:rFonts w:ascii="Linux Libertine Display" w:hAnsi="Linux Libertine Display" w:cs="Linux Libertine Display"/>
          <w:bCs/>
        </w:rPr>
        <w:t>,</w:t>
      </w:r>
      <w:r>
        <w:rPr>
          <w:rFonts w:ascii="Linux Libertine Display" w:hAnsi="Linux Libertine Display" w:cs="Linux Libertine Display"/>
          <w:bCs/>
        </w:rPr>
        <w:t>121)</w:t>
      </w:r>
    </w:p>
    <w:p w14:paraId="25416A5E" w14:textId="28EFE030" w:rsidR="0026563C" w:rsidRPr="0005665E" w:rsidRDefault="00194239" w:rsidP="0026563C">
      <w:pPr>
        <w:pStyle w:val="051"/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="0026563C"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  <w:r w:rsidR="00C9225B">
        <w:rPr>
          <w:rFonts w:ascii="Linux Libertine Display" w:hAnsi="Linux Libertine Display" w:cs="Linux Libertine Display"/>
        </w:rPr>
        <w:br/>
      </w:r>
    </w:p>
    <w:p w14:paraId="409541E9" w14:textId="77777777" w:rsidR="0026563C" w:rsidRPr="0005665E" w:rsidRDefault="0026563C" w:rsidP="0026563C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390E5C9D" wp14:editId="7703CC1F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697703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0FC74632" w14:textId="77777777" w:rsidR="00D62BD4" w:rsidRPr="0005665E" w:rsidRDefault="00D62BD4" w:rsidP="00D62BD4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lastRenderedPageBreak/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lastRenderedPageBreak/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ion beam (FIB) milling, 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tor, Plasma-enhanced chemical vapor deposition (PECVD), Reactive ion etching (RIE)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2A10B57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</w:p>
          <w:p w14:paraId="5E0D914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bookmarkStart w:id="0" w:name="_GoBack"/>
            <w:bookmarkEnd w:id="0"/>
          </w:p>
        </w:tc>
      </w:tr>
    </w:tbl>
    <w:p w14:paraId="279A1811" w14:textId="77777777" w:rsidR="00D62BD4" w:rsidRPr="0005665E" w:rsidRDefault="00D62BD4" w:rsidP="00D62BD4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E49E73B" wp14:editId="64388F15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CAB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D62BD4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B791DA7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507370D9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  <w:r>
        <w:rPr>
          <w:rFonts w:ascii="Linux Libertine Display" w:hAnsi="Linux Libertine Display" w:cs="Linux Libertine Display"/>
          <w:kern w:val="0"/>
          <w:szCs w:val="20"/>
        </w:rPr>
        <w:br/>
      </w:r>
    </w:p>
    <w:p w14:paraId="77BD2539" w14:textId="77777777" w:rsidR="00D62BD4" w:rsidRPr="0005665E" w:rsidRDefault="00D62BD4" w:rsidP="00D62BD4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4CFDEE36" w14:textId="77777777" w:rsidR="0026563C" w:rsidRPr="0005665E" w:rsidRDefault="0026563C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</w:p>
    <w:sectPr w:rsidR="0026563C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75097" w14:textId="77777777" w:rsidR="00BA51F6" w:rsidRDefault="00BA51F6" w:rsidP="004D4333">
      <w:pPr>
        <w:spacing w:after="0" w:line="240" w:lineRule="auto"/>
      </w:pPr>
      <w:r>
        <w:separator/>
      </w:r>
    </w:p>
  </w:endnote>
  <w:endnote w:type="continuationSeparator" w:id="0">
    <w:p w14:paraId="2EA1635F" w14:textId="77777777" w:rsidR="00BA51F6" w:rsidRDefault="00BA51F6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0CE007E5-2C82-4EA0-9BC9-A80003ACA5CD}"/>
    <w:embedBold r:id="rId2" w:fontKey="{CCB7A065-B5AD-45A9-9A68-116B098580D9}"/>
    <w:embedItalic r:id="rId3" w:fontKey="{35DE8762-DAA3-48AE-80F2-3779EC0B471C}"/>
    <w:embedBoldItalic r:id="rId4" w:fontKey="{53A900C6-855F-4151-B5E5-0B9DE5AA273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50B18D" w14:textId="77777777" w:rsidR="00BA51F6" w:rsidRDefault="00BA51F6" w:rsidP="004D4333">
      <w:pPr>
        <w:spacing w:after="0" w:line="240" w:lineRule="auto"/>
      </w:pPr>
      <w:r>
        <w:separator/>
      </w:r>
    </w:p>
  </w:footnote>
  <w:footnote w:type="continuationSeparator" w:id="0">
    <w:p w14:paraId="0F6D9329" w14:textId="77777777" w:rsidR="00BA51F6" w:rsidRDefault="00BA51F6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5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0439"/>
    <w:rsid w:val="0055469B"/>
    <w:rsid w:val="00554C3A"/>
    <w:rsid w:val="00555A1B"/>
    <w:rsid w:val="00556CA5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0AD5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ECEFB7-FC1A-49FB-96C2-8CDDE32EB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1286</Words>
  <Characters>7335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65</cp:revision>
  <cp:lastPrinted>2025-02-06T09:52:00Z</cp:lastPrinted>
  <dcterms:created xsi:type="dcterms:W3CDTF">2024-10-12T23:19:00Z</dcterms:created>
  <dcterms:modified xsi:type="dcterms:W3CDTF">2025-02-06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